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255E7C" w14:textId="77777777" w:rsidR="00E20BCF" w:rsidRPr="002917E9" w:rsidRDefault="00E20BCF" w:rsidP="00E20BCF">
      <w:pPr>
        <w:pStyle w:val="Title"/>
        <w:rPr>
          <w:rFonts w:cs="Arial"/>
          <w:sz w:val="28"/>
        </w:rPr>
      </w:pPr>
      <w:r w:rsidRPr="002917E9">
        <w:rPr>
          <w:rFonts w:cs="Arial"/>
          <w:sz w:val="28"/>
        </w:rPr>
        <w:t xml:space="preserve">HEALTH </w:t>
      </w:r>
      <w:r w:rsidR="004A6094" w:rsidRPr="002917E9">
        <w:rPr>
          <w:rFonts w:cs="Arial"/>
          <w:sz w:val="28"/>
        </w:rPr>
        <w:t>SOLUTIONS</w:t>
      </w:r>
    </w:p>
    <w:p w14:paraId="5DA689A5" w14:textId="6A61FE7A" w:rsidR="00E20BCF" w:rsidRPr="002917E9" w:rsidRDefault="00415830" w:rsidP="00926A93">
      <w:pPr>
        <w:pStyle w:val="Title"/>
        <w:rPr>
          <w:rFonts w:cs="Arial"/>
          <w:sz w:val="28"/>
        </w:rPr>
      </w:pPr>
      <w:r w:rsidRPr="00415830">
        <w:rPr>
          <w:rFonts w:cs="Arial"/>
          <w:sz w:val="28"/>
        </w:rPr>
        <w:t>Home Based Family Treatment</w:t>
      </w:r>
    </w:p>
    <w:p w14:paraId="58FB6D89" w14:textId="02377DFF" w:rsidR="00A0724E" w:rsidRPr="001A1FEF" w:rsidRDefault="00A0724E" w:rsidP="00A0724E">
      <w:pPr>
        <w:rPr>
          <w:rFonts w:cs="Arial"/>
        </w:rPr>
      </w:pPr>
      <w:r w:rsidRPr="001A1FEF">
        <w:rPr>
          <w:rFonts w:cs="Arial"/>
        </w:rPr>
        <w:t>Please send c</w:t>
      </w:r>
      <w:r w:rsidR="00141E65" w:rsidRPr="001A1FEF">
        <w:rPr>
          <w:rFonts w:cs="Arial"/>
        </w:rPr>
        <w:t xml:space="preserve">ompleted referrals to </w:t>
      </w:r>
      <w:r w:rsidR="001B599E" w:rsidRPr="001A1FEF">
        <w:rPr>
          <w:rFonts w:cs="Arial"/>
        </w:rPr>
        <w:t>Jessica Escobedo</w:t>
      </w:r>
      <w:r w:rsidRPr="001A1FEF">
        <w:rPr>
          <w:rFonts w:cs="Arial"/>
        </w:rPr>
        <w:t xml:space="preserve"> at </w:t>
      </w:r>
      <w:hyperlink r:id="rId11">
        <w:r w:rsidR="0BCA6967" w:rsidRPr="001A1FEF">
          <w:rPr>
            <w:rStyle w:val="Hyperlink"/>
            <w:rFonts w:cs="Arial"/>
          </w:rPr>
          <w:t>JessicaE@health.solutions</w:t>
        </w:r>
      </w:hyperlink>
      <w:r w:rsidR="0BCA6967" w:rsidRPr="001A1FEF">
        <w:rPr>
          <w:rFonts w:cs="Arial"/>
        </w:rPr>
        <w:t xml:space="preserve"> </w:t>
      </w:r>
      <w:r w:rsidRPr="001A1FEF">
        <w:rPr>
          <w:rFonts w:cs="Arial"/>
        </w:rPr>
        <w:t xml:space="preserve"> </w:t>
      </w:r>
    </w:p>
    <w:p w14:paraId="1C3CD218" w14:textId="77777777" w:rsidR="00494FF3" w:rsidRPr="002917E9" w:rsidRDefault="00494FF3" w:rsidP="00A0724E">
      <w:pPr>
        <w:rPr>
          <w:rFonts w:cs="Arial"/>
        </w:rPr>
      </w:pPr>
    </w:p>
    <w:p w14:paraId="67E8CA3D" w14:textId="77777777" w:rsidR="00494FF3" w:rsidRPr="002917E9" w:rsidRDefault="00494FF3" w:rsidP="00494FF3">
      <w:pPr>
        <w:rPr>
          <w:rFonts w:cs="Arial"/>
          <w:sz w:val="22"/>
          <w:szCs w:val="22"/>
        </w:rPr>
      </w:pPr>
      <w:r w:rsidRPr="002917E9">
        <w:rPr>
          <w:rFonts w:cs="Arial"/>
          <w:sz w:val="22"/>
          <w:szCs w:val="22"/>
        </w:rPr>
        <w:t xml:space="preserve">• Individualized support in the home and community </w:t>
      </w:r>
    </w:p>
    <w:p w14:paraId="68A37D5E" w14:textId="1D7A92F9" w:rsidR="00494FF3" w:rsidRPr="002917E9" w:rsidRDefault="00494FF3" w:rsidP="00494FF3">
      <w:pPr>
        <w:rPr>
          <w:rFonts w:cs="Arial"/>
          <w:sz w:val="22"/>
          <w:szCs w:val="22"/>
        </w:rPr>
      </w:pPr>
      <w:r w:rsidRPr="002917E9">
        <w:rPr>
          <w:rFonts w:cs="Arial"/>
          <w:sz w:val="22"/>
          <w:szCs w:val="22"/>
        </w:rPr>
        <w:t xml:space="preserve">• </w:t>
      </w:r>
      <w:r w:rsidR="008D22DA">
        <w:rPr>
          <w:rFonts w:cs="Arial"/>
          <w:sz w:val="22"/>
          <w:szCs w:val="22"/>
        </w:rPr>
        <w:t>I</w:t>
      </w:r>
      <w:r w:rsidR="002C1B7D">
        <w:rPr>
          <w:rFonts w:cs="Arial"/>
          <w:sz w:val="22"/>
          <w:szCs w:val="22"/>
        </w:rPr>
        <w:t xml:space="preserve">ndividual &amp; Family Therapy, Case Management, Peer Support </w:t>
      </w:r>
      <w:r w:rsidRPr="002917E9">
        <w:rPr>
          <w:rFonts w:cs="Arial"/>
          <w:sz w:val="22"/>
          <w:szCs w:val="22"/>
        </w:rPr>
        <w:t xml:space="preserve"> </w:t>
      </w:r>
    </w:p>
    <w:p w14:paraId="3138EB16" w14:textId="2EA4F1ED" w:rsidR="00494FF3" w:rsidRPr="002917E9" w:rsidRDefault="00494FF3" w:rsidP="00494FF3">
      <w:pPr>
        <w:rPr>
          <w:rFonts w:cs="Arial"/>
          <w:sz w:val="22"/>
          <w:szCs w:val="22"/>
        </w:rPr>
      </w:pPr>
      <w:r w:rsidRPr="002917E9">
        <w:rPr>
          <w:rFonts w:cs="Arial"/>
          <w:sz w:val="22"/>
          <w:szCs w:val="22"/>
        </w:rPr>
        <w:t xml:space="preserve">• 1-3 sessions per week, phone coaching, whole-family involvement </w:t>
      </w:r>
    </w:p>
    <w:p w14:paraId="53B24854" w14:textId="77777777" w:rsidR="00494FF3" w:rsidRPr="002917E9" w:rsidRDefault="00494FF3" w:rsidP="00494FF3">
      <w:pPr>
        <w:rPr>
          <w:rFonts w:cs="Arial"/>
          <w:sz w:val="22"/>
          <w:szCs w:val="22"/>
        </w:rPr>
      </w:pPr>
      <w:r w:rsidRPr="002917E9">
        <w:rPr>
          <w:rFonts w:cs="Arial"/>
          <w:sz w:val="22"/>
          <w:szCs w:val="22"/>
        </w:rPr>
        <w:t xml:space="preserve">• Intensive, family-driven planning process for youth with complex needs </w:t>
      </w:r>
    </w:p>
    <w:p w14:paraId="4B79F2D8" w14:textId="7A80082E" w:rsidR="002917E9" w:rsidRPr="002917E9" w:rsidRDefault="00494FF3" w:rsidP="00244323">
      <w:pPr>
        <w:rPr>
          <w:rFonts w:cs="Arial"/>
          <w:sz w:val="22"/>
          <w:szCs w:val="22"/>
        </w:rPr>
      </w:pPr>
      <w:r w:rsidRPr="002917E9">
        <w:rPr>
          <w:rFonts w:cs="Arial"/>
          <w:sz w:val="22"/>
          <w:szCs w:val="22"/>
        </w:rPr>
        <w:t xml:space="preserve">• Supports families involved with multiple systems and at risk of higher-level placements </w:t>
      </w:r>
    </w:p>
    <w:p w14:paraId="4E58E835" w14:textId="3563A046" w:rsidR="002917E9" w:rsidRDefault="00494FF3" w:rsidP="00494FF3">
      <w:pPr>
        <w:rPr>
          <w:rFonts w:cs="Arial"/>
          <w:sz w:val="22"/>
          <w:szCs w:val="22"/>
        </w:rPr>
      </w:pPr>
      <w:r w:rsidRPr="002917E9">
        <w:rPr>
          <w:rFonts w:cs="Arial"/>
          <w:sz w:val="22"/>
          <w:szCs w:val="22"/>
        </w:rPr>
        <w:t xml:space="preserve">• Eligibility: Youth ages </w:t>
      </w:r>
      <w:r w:rsidR="00A37A34">
        <w:rPr>
          <w:rFonts w:cs="Arial"/>
          <w:sz w:val="22"/>
          <w:szCs w:val="22"/>
        </w:rPr>
        <w:t>6</w:t>
      </w:r>
      <w:r w:rsidRPr="002917E9">
        <w:rPr>
          <w:rFonts w:cs="Arial"/>
          <w:sz w:val="22"/>
          <w:szCs w:val="22"/>
        </w:rPr>
        <w:t xml:space="preserve">-18 in Pueblo County with Medicaid or CHP+ </w:t>
      </w:r>
    </w:p>
    <w:p w14:paraId="15CC4488" w14:textId="432AA2B5" w:rsidR="00E3288C" w:rsidRPr="002917E9" w:rsidRDefault="00F13D6C" w:rsidP="00494FF3">
      <w:pPr>
        <w:rPr>
          <w:rFonts w:cs="Arial"/>
          <w:sz w:val="22"/>
          <w:szCs w:val="22"/>
        </w:rPr>
      </w:pPr>
      <w:r w:rsidRPr="002917E9">
        <w:rPr>
          <w:rFonts w:cs="Arial"/>
          <w:sz w:val="22"/>
          <w:szCs w:val="22"/>
        </w:rPr>
        <w:t xml:space="preserve">• </w:t>
      </w:r>
      <w:r>
        <w:rPr>
          <w:rFonts w:cs="Arial"/>
          <w:sz w:val="22"/>
          <w:szCs w:val="22"/>
        </w:rPr>
        <w:t xml:space="preserve">6 Month </w:t>
      </w:r>
      <w:r w:rsidR="006D5757">
        <w:rPr>
          <w:rFonts w:cs="Arial"/>
          <w:sz w:val="22"/>
          <w:szCs w:val="22"/>
        </w:rPr>
        <w:t>P</w:t>
      </w:r>
      <w:r>
        <w:rPr>
          <w:rFonts w:cs="Arial"/>
          <w:sz w:val="22"/>
          <w:szCs w:val="22"/>
        </w:rPr>
        <w:t>rogram</w:t>
      </w:r>
    </w:p>
    <w:p w14:paraId="46DD50D7" w14:textId="4B43540C" w:rsidR="00373E46" w:rsidRPr="002917E9" w:rsidRDefault="00A0724E" w:rsidP="002917E9">
      <w:pPr>
        <w:rPr>
          <w:rFonts w:cs="Arial"/>
        </w:rPr>
      </w:pPr>
      <w:r w:rsidRPr="002917E9">
        <w:rPr>
          <w:rFonts w:cs="Arial"/>
        </w:rPr>
        <w:tab/>
      </w:r>
      <w:r w:rsidRPr="002917E9">
        <w:rPr>
          <w:rFonts w:cs="Arial"/>
        </w:rPr>
        <w:tab/>
      </w:r>
      <w:r w:rsidRPr="002917E9">
        <w:rPr>
          <w:rFonts w:cs="Arial"/>
        </w:rPr>
        <w:tab/>
      </w:r>
      <w:r w:rsidRPr="002917E9">
        <w:rPr>
          <w:rFonts w:cs="Arial"/>
        </w:rPr>
        <w:tab/>
      </w:r>
      <w:r w:rsidRPr="002917E9">
        <w:rPr>
          <w:rFonts w:cs="Arial"/>
        </w:rPr>
        <w:tab/>
      </w:r>
    </w:p>
    <w:tbl>
      <w:tblPr>
        <w:tblStyle w:val="TableGrid"/>
        <w:tblW w:w="1116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5310"/>
        <w:gridCol w:w="5850"/>
      </w:tblGrid>
      <w:tr w:rsidR="00D333BC" w:rsidRPr="002917E9" w14:paraId="6F3E478A" w14:textId="77777777" w:rsidTr="003F72B9">
        <w:tc>
          <w:tcPr>
            <w:tcW w:w="11160" w:type="dxa"/>
            <w:gridSpan w:val="2"/>
            <w:tcBorders>
              <w:top w:val="single" w:sz="4" w:space="0" w:color="auto"/>
            </w:tcBorders>
          </w:tcPr>
          <w:p w14:paraId="6C81D0F0" w14:textId="56062E01" w:rsidR="006D5757" w:rsidRPr="009221FE" w:rsidRDefault="00D333BC" w:rsidP="00D333BC">
            <w:pPr>
              <w:rPr>
                <w:rFonts w:eastAsiaTheme="minorHAnsi" w:cs="Arial"/>
                <w:b/>
                <w:u w:val="single"/>
              </w:rPr>
            </w:pPr>
            <w:r w:rsidRPr="009221FE">
              <w:rPr>
                <w:rFonts w:eastAsiaTheme="minorHAnsi" w:cs="Arial"/>
                <w:b/>
                <w:u w:val="single"/>
              </w:rPr>
              <w:t>Contact Information</w:t>
            </w:r>
            <w:r w:rsidR="00244323" w:rsidRPr="009221FE">
              <w:rPr>
                <w:rFonts w:eastAsiaTheme="minorHAnsi" w:cs="Arial"/>
                <w:b/>
                <w:u w:val="single"/>
              </w:rPr>
              <w:t xml:space="preserve"> </w:t>
            </w:r>
            <w:r w:rsidR="00244323" w:rsidRPr="009221FE">
              <w:rPr>
                <w:rFonts w:eastAsiaTheme="minorHAnsi" w:cs="Arial"/>
              </w:rPr>
              <w:t>(person completing form)</w:t>
            </w:r>
            <w:r w:rsidRPr="009221FE">
              <w:rPr>
                <w:rFonts w:eastAsiaTheme="minorHAnsi" w:cs="Arial"/>
                <w:b/>
                <w:u w:val="single"/>
              </w:rPr>
              <w:t>:</w:t>
            </w:r>
          </w:p>
          <w:p w14:paraId="630C7055" w14:textId="1AF7C6FC" w:rsidR="00BD582B" w:rsidRPr="009221FE" w:rsidRDefault="00D333BC" w:rsidP="003F72B9">
            <w:pPr>
              <w:rPr>
                <w:rFonts w:eastAsiaTheme="minorHAnsi" w:cs="Arial"/>
              </w:rPr>
            </w:pPr>
            <w:r w:rsidRPr="009221FE">
              <w:rPr>
                <w:rFonts w:eastAsiaTheme="minorHAnsi" w:cs="Arial"/>
              </w:rPr>
              <w:t>Name</w:t>
            </w:r>
            <w:r w:rsidR="000B7BBD" w:rsidRPr="009221FE">
              <w:rPr>
                <w:rFonts w:eastAsiaTheme="minorHAnsi" w:cs="Arial"/>
              </w:rPr>
              <w:t>:</w:t>
            </w:r>
            <w:r w:rsidRPr="009221FE">
              <w:rPr>
                <w:rFonts w:eastAsiaTheme="minorHAnsi" w:cs="Arial"/>
              </w:rPr>
              <w:t xml:space="preserve">       </w:t>
            </w:r>
            <w:r w:rsidR="00244323" w:rsidRPr="009221FE">
              <w:rPr>
                <w:rFonts w:eastAsiaTheme="minorHAnsi" w:cs="Arial"/>
              </w:rPr>
              <w:t xml:space="preserve">   </w:t>
            </w:r>
            <w:r w:rsidR="007A0F22" w:rsidRPr="009221FE">
              <w:rPr>
                <w:rFonts w:eastAsiaTheme="minorHAnsi" w:cs="Arial"/>
              </w:rPr>
              <w:t xml:space="preserve">                                           </w:t>
            </w:r>
            <w:r w:rsidRPr="009221FE">
              <w:rPr>
                <w:rFonts w:eastAsiaTheme="minorHAnsi" w:cs="Arial"/>
              </w:rPr>
              <w:t>Agency:</w:t>
            </w:r>
            <w:r w:rsidR="00244323" w:rsidRPr="009221FE">
              <w:rPr>
                <w:rFonts w:eastAsiaTheme="minorHAnsi" w:cs="Arial"/>
              </w:rPr>
              <w:t xml:space="preserve">      </w:t>
            </w:r>
            <w:r w:rsidR="003F72B9" w:rsidRPr="009221FE">
              <w:rPr>
                <w:rFonts w:eastAsiaTheme="minorHAnsi" w:cs="Arial"/>
              </w:rPr>
              <w:t xml:space="preserve">    </w:t>
            </w:r>
            <w:r w:rsidR="00244323" w:rsidRPr="009221FE">
              <w:rPr>
                <w:rFonts w:eastAsiaTheme="minorHAnsi" w:cs="Arial"/>
              </w:rPr>
              <w:t xml:space="preserve">   </w:t>
            </w:r>
            <w:r w:rsidR="007A0F22" w:rsidRPr="009221FE">
              <w:rPr>
                <w:rFonts w:eastAsiaTheme="minorHAnsi" w:cs="Arial"/>
              </w:rPr>
              <w:t xml:space="preserve">                                                     </w:t>
            </w:r>
            <w:r w:rsidR="00244323" w:rsidRPr="009221FE">
              <w:rPr>
                <w:rFonts w:eastAsiaTheme="minorHAnsi" w:cs="Arial"/>
              </w:rPr>
              <w:t xml:space="preserve"> </w:t>
            </w:r>
            <w:r w:rsidRPr="009221FE">
              <w:rPr>
                <w:rFonts w:eastAsiaTheme="minorHAnsi" w:cs="Arial"/>
              </w:rPr>
              <w:t xml:space="preserve">Phone #: </w:t>
            </w:r>
            <w:r w:rsidR="00244323" w:rsidRPr="009221FE">
              <w:rPr>
                <w:rFonts w:eastAsiaTheme="minorHAnsi" w:cs="Arial"/>
              </w:rPr>
              <w:t xml:space="preserve"> </w:t>
            </w:r>
            <w:r w:rsidRPr="009221FE">
              <w:rPr>
                <w:rFonts w:eastAsiaTheme="minorHAnsi" w:cs="Arial"/>
              </w:rPr>
              <w:t xml:space="preserve">         </w:t>
            </w:r>
          </w:p>
        </w:tc>
      </w:tr>
      <w:tr w:rsidR="003C0FD4" w:rsidRPr="002917E9" w14:paraId="3796AF4C" w14:textId="77777777" w:rsidTr="003F72B9">
        <w:tc>
          <w:tcPr>
            <w:tcW w:w="11160" w:type="dxa"/>
            <w:gridSpan w:val="2"/>
            <w:tcBorders>
              <w:top w:val="single" w:sz="4" w:space="0" w:color="auto"/>
            </w:tcBorders>
          </w:tcPr>
          <w:p w14:paraId="434B7118" w14:textId="461FB9CC" w:rsidR="003C0FD4" w:rsidRPr="009221FE" w:rsidRDefault="003C0FD4" w:rsidP="00D333BC">
            <w:pPr>
              <w:rPr>
                <w:rFonts w:eastAsiaTheme="minorHAnsi" w:cs="Arial"/>
              </w:rPr>
            </w:pPr>
            <w:r w:rsidRPr="009221FE">
              <w:rPr>
                <w:rFonts w:eastAsiaTheme="minorHAnsi" w:cs="Arial"/>
              </w:rPr>
              <w:t>Does someone other than</w:t>
            </w:r>
            <w:r w:rsidR="00F234FF" w:rsidRPr="009221FE">
              <w:rPr>
                <w:rFonts w:eastAsiaTheme="minorHAnsi" w:cs="Arial"/>
              </w:rPr>
              <w:t xml:space="preserve"> biological</w:t>
            </w:r>
            <w:r w:rsidRPr="009221FE">
              <w:rPr>
                <w:rFonts w:eastAsiaTheme="minorHAnsi" w:cs="Arial"/>
              </w:rPr>
              <w:t xml:space="preserve"> paren</w:t>
            </w:r>
            <w:r w:rsidR="00F234FF" w:rsidRPr="009221FE">
              <w:rPr>
                <w:rFonts w:eastAsiaTheme="minorHAnsi" w:cs="Arial"/>
              </w:rPr>
              <w:t xml:space="preserve">t(s) </w:t>
            </w:r>
            <w:r w:rsidRPr="009221FE">
              <w:rPr>
                <w:rFonts w:eastAsiaTheme="minorHAnsi" w:cs="Arial"/>
              </w:rPr>
              <w:t>have custody</w:t>
            </w:r>
            <w:r w:rsidR="00B040C0" w:rsidRPr="009221FE">
              <w:rPr>
                <w:rFonts w:eastAsiaTheme="minorHAnsi" w:cs="Arial"/>
              </w:rPr>
              <w:t xml:space="preserve"> or decision making</w:t>
            </w:r>
            <w:r w:rsidRPr="009221FE">
              <w:rPr>
                <w:rFonts w:eastAsiaTheme="minorHAnsi" w:cs="Arial"/>
              </w:rPr>
              <w:t xml:space="preserve">?  </w:t>
            </w:r>
            <w:r w:rsidR="007A0F22" w:rsidRPr="009221FE">
              <w:rPr>
                <w:rFonts w:eastAsiaTheme="minorHAnsi" w:cs="Arial"/>
              </w:rPr>
              <w:t xml:space="preserve"> </w:t>
            </w:r>
            <w:r w:rsidRPr="009221FE">
              <w:rPr>
                <w:rFonts w:eastAsiaTheme="minorHAnsi" w:cs="Arial"/>
                <w:color w:val="FF0000"/>
              </w:rPr>
              <w:t xml:space="preserve">If </w:t>
            </w:r>
            <w:proofErr w:type="gramStart"/>
            <w:r w:rsidRPr="009221FE">
              <w:rPr>
                <w:rFonts w:eastAsiaTheme="minorHAnsi" w:cs="Arial"/>
                <w:color w:val="FF0000"/>
              </w:rPr>
              <w:t>Yes</w:t>
            </w:r>
            <w:proofErr w:type="gramEnd"/>
            <w:r w:rsidRPr="009221FE">
              <w:rPr>
                <w:rFonts w:eastAsiaTheme="minorHAnsi" w:cs="Arial"/>
                <w:color w:val="FF0000"/>
              </w:rPr>
              <w:t xml:space="preserve"> </w:t>
            </w:r>
            <w:r w:rsidR="003F72B9" w:rsidRPr="009221FE">
              <w:rPr>
                <w:rFonts w:eastAsiaTheme="minorHAnsi" w:cs="Arial"/>
                <w:color w:val="FF0000"/>
              </w:rPr>
              <w:t>whom</w:t>
            </w:r>
            <w:r w:rsidR="00B040C0" w:rsidRPr="009221FE">
              <w:rPr>
                <w:rFonts w:eastAsiaTheme="minorHAnsi" w:cs="Arial"/>
                <w:color w:val="FF0000"/>
              </w:rPr>
              <w:t>:</w:t>
            </w:r>
          </w:p>
          <w:p w14:paraId="403E7837" w14:textId="77777777" w:rsidR="003C0FD4" w:rsidRPr="009221FE" w:rsidRDefault="003C0FD4" w:rsidP="00D333BC">
            <w:pPr>
              <w:rPr>
                <w:rFonts w:eastAsiaTheme="minorHAnsi" w:cs="Arial"/>
              </w:rPr>
            </w:pPr>
            <w:r w:rsidRPr="009221FE">
              <w:rPr>
                <w:rFonts w:eastAsiaTheme="minorHAnsi" w:cs="Arial"/>
              </w:rPr>
              <w:t xml:space="preserve">Name:                                                                        Phone #:                 </w:t>
            </w:r>
          </w:p>
        </w:tc>
      </w:tr>
      <w:tr w:rsidR="00D333BC" w:rsidRPr="002917E9" w14:paraId="1DB30F15" w14:textId="77777777" w:rsidTr="003F72B9">
        <w:tc>
          <w:tcPr>
            <w:tcW w:w="11160" w:type="dxa"/>
            <w:gridSpan w:val="2"/>
          </w:tcPr>
          <w:p w14:paraId="2ACFBDDE" w14:textId="7041FB3B" w:rsidR="00D333BC" w:rsidRPr="009221FE" w:rsidRDefault="00D333BC" w:rsidP="00D333BC">
            <w:pPr>
              <w:rPr>
                <w:rFonts w:eastAsiaTheme="minorHAnsi" w:cs="Arial"/>
              </w:rPr>
            </w:pPr>
            <w:r w:rsidRPr="009221FE">
              <w:rPr>
                <w:rFonts w:eastAsiaTheme="minorHAnsi" w:cs="Arial"/>
                <w:b/>
                <w:u w:val="single"/>
              </w:rPr>
              <w:t xml:space="preserve">Demographics of </w:t>
            </w:r>
            <w:r w:rsidR="001643B1" w:rsidRPr="009221FE">
              <w:rPr>
                <w:rFonts w:eastAsiaTheme="minorHAnsi" w:cs="Arial"/>
                <w:b/>
                <w:u w:val="single"/>
              </w:rPr>
              <w:t>Youth</w:t>
            </w:r>
            <w:r w:rsidRPr="009221FE">
              <w:rPr>
                <w:rFonts w:eastAsiaTheme="minorHAnsi" w:cs="Arial"/>
                <w:b/>
                <w:u w:val="single"/>
              </w:rPr>
              <w:t xml:space="preserve">:  </w:t>
            </w:r>
          </w:p>
          <w:p w14:paraId="7EB3BD85" w14:textId="2E9C0E12" w:rsidR="000D624F" w:rsidRPr="009221FE" w:rsidRDefault="00D333BC" w:rsidP="00D333BC">
            <w:pPr>
              <w:rPr>
                <w:rFonts w:eastAsiaTheme="minorHAnsi" w:cs="Arial"/>
              </w:rPr>
            </w:pPr>
            <w:r w:rsidRPr="009221FE">
              <w:rPr>
                <w:rFonts w:eastAsiaTheme="minorHAnsi" w:cs="Arial"/>
              </w:rPr>
              <w:t>First</w:t>
            </w:r>
            <w:r w:rsidR="002B7E3D" w:rsidRPr="009221FE">
              <w:rPr>
                <w:rFonts w:eastAsiaTheme="minorHAnsi" w:cs="Arial"/>
              </w:rPr>
              <w:t xml:space="preserve"> &amp; Last</w:t>
            </w:r>
            <w:r w:rsidR="00137595" w:rsidRPr="009221FE">
              <w:rPr>
                <w:rFonts w:eastAsiaTheme="minorHAnsi" w:cs="Arial"/>
              </w:rPr>
              <w:t xml:space="preserve">: </w:t>
            </w:r>
            <w:r w:rsidRPr="009221FE">
              <w:rPr>
                <w:rFonts w:eastAsiaTheme="minorHAnsi" w:cs="Arial"/>
              </w:rPr>
              <w:t xml:space="preserve"> </w:t>
            </w:r>
          </w:p>
          <w:p w14:paraId="54EDFDF1" w14:textId="3F383691" w:rsidR="00D333BC" w:rsidRPr="009221FE" w:rsidRDefault="00D333BC" w:rsidP="00D333BC">
            <w:pPr>
              <w:rPr>
                <w:rFonts w:eastAsiaTheme="minorHAnsi" w:cs="Arial"/>
              </w:rPr>
            </w:pPr>
            <w:r w:rsidRPr="009221FE">
              <w:rPr>
                <w:rFonts w:eastAsiaTheme="minorHAnsi" w:cs="Arial"/>
              </w:rPr>
              <w:t xml:space="preserve">DOB:     </w:t>
            </w:r>
            <w:r w:rsidR="00F234FF" w:rsidRPr="009221FE">
              <w:rPr>
                <w:rFonts w:eastAsiaTheme="minorHAnsi" w:cs="Arial"/>
              </w:rPr>
              <w:t xml:space="preserve">                    </w:t>
            </w:r>
            <w:r w:rsidR="00244323" w:rsidRPr="009221FE">
              <w:rPr>
                <w:rFonts w:eastAsiaTheme="minorHAnsi" w:cs="Arial"/>
              </w:rPr>
              <w:t xml:space="preserve"> </w:t>
            </w:r>
            <w:r w:rsidR="00B040C0" w:rsidRPr="009221FE">
              <w:rPr>
                <w:rFonts w:eastAsiaTheme="minorHAnsi" w:cs="Arial"/>
              </w:rPr>
              <w:t xml:space="preserve">     </w:t>
            </w:r>
            <w:r w:rsidR="009F4E6A" w:rsidRPr="009221FE">
              <w:rPr>
                <w:rFonts w:eastAsiaTheme="minorHAnsi" w:cs="Arial"/>
              </w:rPr>
              <w:t xml:space="preserve">Age:  </w:t>
            </w:r>
            <w:r w:rsidRPr="009221FE">
              <w:rPr>
                <w:rFonts w:eastAsiaTheme="minorHAnsi" w:cs="Arial"/>
              </w:rPr>
              <w:t xml:space="preserve">         </w:t>
            </w:r>
            <w:r w:rsidR="00244323" w:rsidRPr="009221FE">
              <w:rPr>
                <w:rFonts w:eastAsiaTheme="minorHAnsi" w:cs="Arial"/>
              </w:rPr>
              <w:t xml:space="preserve">         </w:t>
            </w:r>
          </w:p>
          <w:p w14:paraId="50016F1D" w14:textId="77777777" w:rsidR="000D624F" w:rsidRPr="009221FE" w:rsidRDefault="00244323" w:rsidP="00D333BC">
            <w:pPr>
              <w:rPr>
                <w:rFonts w:eastAsiaTheme="minorHAnsi" w:cs="Arial"/>
                <w:b/>
                <w:u w:val="single"/>
              </w:rPr>
            </w:pPr>
            <w:r w:rsidRPr="009221FE">
              <w:rPr>
                <w:rFonts w:eastAsiaTheme="minorHAnsi" w:cs="Arial"/>
                <w:b/>
                <w:u w:val="single"/>
              </w:rPr>
              <w:t xml:space="preserve">Child’s Current </w:t>
            </w:r>
            <w:r w:rsidR="003F72B9" w:rsidRPr="009221FE">
              <w:rPr>
                <w:rFonts w:eastAsiaTheme="minorHAnsi" w:cs="Arial"/>
                <w:b/>
                <w:u w:val="single"/>
              </w:rPr>
              <w:t>Address</w:t>
            </w:r>
            <w:r w:rsidR="00B040C0" w:rsidRPr="009221FE">
              <w:rPr>
                <w:rFonts w:eastAsiaTheme="minorHAnsi" w:cs="Arial"/>
                <w:b/>
                <w:u w:val="single"/>
              </w:rPr>
              <w:t xml:space="preserve"> </w:t>
            </w:r>
            <w:proofErr w:type="gramStart"/>
            <w:r w:rsidR="00B040C0" w:rsidRPr="009221FE">
              <w:rPr>
                <w:rFonts w:eastAsiaTheme="minorHAnsi" w:cs="Arial"/>
                <w:b/>
                <w:u w:val="single"/>
              </w:rPr>
              <w:t>if</w:t>
            </w:r>
            <w:proofErr w:type="gramEnd"/>
            <w:r w:rsidR="00B040C0" w:rsidRPr="009221FE">
              <w:rPr>
                <w:rFonts w:eastAsiaTheme="minorHAnsi" w:cs="Arial"/>
                <w:b/>
                <w:u w:val="single"/>
              </w:rPr>
              <w:t xml:space="preserve"> different than parent/guardian</w:t>
            </w:r>
            <w:r w:rsidRPr="009221FE">
              <w:rPr>
                <w:rFonts w:eastAsiaTheme="minorHAnsi" w:cs="Arial"/>
                <w:b/>
                <w:u w:val="single"/>
              </w:rPr>
              <w:t>:</w:t>
            </w:r>
            <w:r w:rsidR="009207E2" w:rsidRPr="009221FE">
              <w:rPr>
                <w:rFonts w:eastAsiaTheme="minorHAnsi" w:cs="Arial"/>
                <w:b/>
                <w:u w:val="single"/>
              </w:rPr>
              <w:t xml:space="preserve"> </w:t>
            </w:r>
          </w:p>
          <w:p w14:paraId="325D3D12" w14:textId="77777777" w:rsidR="007A0F22" w:rsidRPr="009221FE" w:rsidRDefault="007A0F22" w:rsidP="00D333BC">
            <w:pPr>
              <w:rPr>
                <w:rFonts w:eastAsiaTheme="minorHAnsi" w:cs="Arial"/>
                <w:b/>
                <w:u w:val="single"/>
              </w:rPr>
            </w:pPr>
          </w:p>
          <w:p w14:paraId="460089CB" w14:textId="0595E400" w:rsidR="007A0F22" w:rsidRPr="009221FE" w:rsidRDefault="007A0F22" w:rsidP="00D333BC">
            <w:pPr>
              <w:rPr>
                <w:rFonts w:eastAsiaTheme="minorHAnsi" w:cs="Arial"/>
                <w:b/>
                <w:u w:val="single"/>
              </w:rPr>
            </w:pPr>
          </w:p>
        </w:tc>
      </w:tr>
      <w:tr w:rsidR="00B040C0" w:rsidRPr="002917E9" w14:paraId="37A2B0E6" w14:textId="77777777" w:rsidTr="009221FE">
        <w:tc>
          <w:tcPr>
            <w:tcW w:w="5310" w:type="dxa"/>
          </w:tcPr>
          <w:p w14:paraId="79566667" w14:textId="54E1BC98" w:rsidR="00B040C0" w:rsidRPr="009221FE" w:rsidRDefault="001643B1" w:rsidP="00244323">
            <w:pPr>
              <w:rPr>
                <w:rFonts w:eastAsiaTheme="minorHAnsi" w:cs="Arial"/>
              </w:rPr>
            </w:pPr>
            <w:r w:rsidRPr="009221FE">
              <w:rPr>
                <w:rFonts w:eastAsiaTheme="minorHAnsi" w:cs="Arial"/>
                <w:b/>
                <w:u w:val="single"/>
              </w:rPr>
              <w:t>P</w:t>
            </w:r>
            <w:r w:rsidR="00B040C0" w:rsidRPr="009221FE">
              <w:rPr>
                <w:rFonts w:eastAsiaTheme="minorHAnsi" w:cs="Arial"/>
                <w:b/>
                <w:u w:val="single"/>
              </w:rPr>
              <w:t>arent/</w:t>
            </w:r>
            <w:r w:rsidR="007A0F22" w:rsidRPr="009221FE">
              <w:rPr>
                <w:rFonts w:eastAsiaTheme="minorHAnsi" w:cs="Arial"/>
                <w:b/>
                <w:u w:val="single"/>
              </w:rPr>
              <w:t>C</w:t>
            </w:r>
            <w:r w:rsidR="00B040C0" w:rsidRPr="009221FE">
              <w:rPr>
                <w:rFonts w:eastAsiaTheme="minorHAnsi" w:cs="Arial"/>
                <w:b/>
                <w:u w:val="single"/>
              </w:rPr>
              <w:t>aregiver</w:t>
            </w:r>
            <w:r w:rsidRPr="009221FE">
              <w:rPr>
                <w:rFonts w:eastAsiaTheme="minorHAnsi" w:cs="Arial"/>
                <w:b/>
                <w:u w:val="single"/>
              </w:rPr>
              <w:t xml:space="preserve"> info and relation to youth</w:t>
            </w:r>
            <w:r w:rsidR="00B040C0" w:rsidRPr="009221FE">
              <w:rPr>
                <w:rFonts w:eastAsiaTheme="minorHAnsi" w:cs="Arial"/>
                <w:b/>
                <w:u w:val="single"/>
              </w:rPr>
              <w:t xml:space="preserve">: </w:t>
            </w:r>
            <w:r w:rsidR="00B040C0" w:rsidRPr="009221FE">
              <w:rPr>
                <w:rFonts w:eastAsiaTheme="minorHAnsi" w:cs="Arial"/>
              </w:rPr>
              <w:t xml:space="preserve"> </w:t>
            </w:r>
          </w:p>
          <w:p w14:paraId="4D5BCB7E" w14:textId="61C428D6" w:rsidR="00B040C0" w:rsidRPr="009221FE" w:rsidRDefault="00B040C0" w:rsidP="00244323">
            <w:pPr>
              <w:rPr>
                <w:rFonts w:eastAsiaTheme="minorHAnsi" w:cs="Arial"/>
              </w:rPr>
            </w:pPr>
            <w:r w:rsidRPr="009221FE">
              <w:rPr>
                <w:rFonts w:eastAsiaTheme="minorHAnsi" w:cs="Arial"/>
              </w:rPr>
              <w:t xml:space="preserve">First &amp; </w:t>
            </w:r>
            <w:r w:rsidR="007A0F22" w:rsidRPr="009221FE">
              <w:rPr>
                <w:rFonts w:eastAsiaTheme="minorHAnsi" w:cs="Arial"/>
              </w:rPr>
              <w:t>Last:</w:t>
            </w:r>
            <w:r w:rsidRPr="009221FE">
              <w:rPr>
                <w:rFonts w:eastAsiaTheme="minorHAnsi" w:cs="Arial"/>
              </w:rPr>
              <w:t xml:space="preserve">   </w:t>
            </w:r>
            <w:r w:rsidR="00C431DA" w:rsidRPr="009221FE">
              <w:rPr>
                <w:rFonts w:eastAsiaTheme="minorHAnsi" w:cs="Arial"/>
              </w:rPr>
              <w:br/>
            </w:r>
          </w:p>
          <w:p w14:paraId="02A36C17" w14:textId="3BF2579F" w:rsidR="00B040C0" w:rsidRPr="009221FE" w:rsidRDefault="00B040C0" w:rsidP="00244323">
            <w:pPr>
              <w:rPr>
                <w:rFonts w:eastAsiaTheme="minorHAnsi" w:cs="Arial"/>
              </w:rPr>
            </w:pPr>
            <w:r w:rsidRPr="009221FE">
              <w:rPr>
                <w:rFonts w:eastAsiaTheme="minorHAnsi" w:cs="Arial"/>
              </w:rPr>
              <w:t>Phone #:</w:t>
            </w:r>
            <w:r w:rsidR="00485E84" w:rsidRPr="009221FE">
              <w:rPr>
                <w:rFonts w:eastAsiaTheme="minorHAnsi" w:cs="Arial"/>
              </w:rPr>
              <w:br/>
            </w:r>
          </w:p>
          <w:p w14:paraId="435DC77C" w14:textId="1F20E5F1" w:rsidR="00B040C0" w:rsidRPr="009221FE" w:rsidRDefault="00B040C0" w:rsidP="00244323">
            <w:pPr>
              <w:rPr>
                <w:rFonts w:eastAsiaTheme="minorHAnsi" w:cs="Arial"/>
                <w:b/>
                <w:u w:val="single"/>
              </w:rPr>
            </w:pPr>
            <w:r w:rsidRPr="009221FE">
              <w:rPr>
                <w:rFonts w:eastAsiaTheme="minorHAnsi" w:cs="Arial"/>
                <w:b/>
                <w:u w:val="single"/>
              </w:rPr>
              <w:t>Current Address</w:t>
            </w:r>
            <w:r w:rsidR="007A0F22" w:rsidRPr="009221FE">
              <w:rPr>
                <w:rFonts w:eastAsiaTheme="minorHAnsi" w:cs="Arial"/>
                <w:b/>
                <w:u w:val="single"/>
              </w:rPr>
              <w:t>:</w:t>
            </w:r>
          </w:p>
          <w:p w14:paraId="2545936F" w14:textId="77777777" w:rsidR="00B040C0" w:rsidRDefault="00B040C0" w:rsidP="00244323">
            <w:pPr>
              <w:rPr>
                <w:rFonts w:eastAsiaTheme="minorHAnsi" w:cs="Arial"/>
                <w:b/>
                <w:u w:val="single"/>
              </w:rPr>
            </w:pPr>
          </w:p>
          <w:p w14:paraId="524643E5" w14:textId="4A47B46A" w:rsidR="003F66D2" w:rsidRPr="009221FE" w:rsidRDefault="003F66D2" w:rsidP="00244323">
            <w:pPr>
              <w:rPr>
                <w:rFonts w:eastAsiaTheme="minorHAnsi" w:cs="Arial"/>
                <w:b/>
                <w:u w:val="single"/>
              </w:rPr>
            </w:pPr>
          </w:p>
        </w:tc>
        <w:tc>
          <w:tcPr>
            <w:tcW w:w="5850" w:type="dxa"/>
          </w:tcPr>
          <w:p w14:paraId="67EE6E45" w14:textId="549E2B36" w:rsidR="00B040C0" w:rsidRPr="009221FE" w:rsidRDefault="001643B1" w:rsidP="00B040C0">
            <w:pPr>
              <w:rPr>
                <w:rFonts w:eastAsiaTheme="minorHAnsi" w:cs="Arial"/>
              </w:rPr>
            </w:pPr>
            <w:r w:rsidRPr="009221FE">
              <w:rPr>
                <w:rFonts w:eastAsiaTheme="minorHAnsi" w:cs="Arial"/>
                <w:b/>
                <w:bCs/>
              </w:rPr>
              <w:t>P</w:t>
            </w:r>
            <w:r w:rsidR="00B040C0" w:rsidRPr="009221FE">
              <w:rPr>
                <w:rFonts w:eastAsiaTheme="minorHAnsi" w:cs="Arial"/>
                <w:b/>
                <w:bCs/>
                <w:u w:val="single"/>
              </w:rPr>
              <w:t>a</w:t>
            </w:r>
            <w:r w:rsidR="00B040C0" w:rsidRPr="009221FE">
              <w:rPr>
                <w:rFonts w:eastAsiaTheme="minorHAnsi" w:cs="Arial"/>
                <w:b/>
                <w:u w:val="single"/>
              </w:rPr>
              <w:t>rent/</w:t>
            </w:r>
            <w:r w:rsidR="007A0F22" w:rsidRPr="009221FE">
              <w:rPr>
                <w:rFonts w:eastAsiaTheme="minorHAnsi" w:cs="Arial"/>
                <w:b/>
                <w:u w:val="single"/>
              </w:rPr>
              <w:t>C</w:t>
            </w:r>
            <w:r w:rsidR="00B040C0" w:rsidRPr="009221FE">
              <w:rPr>
                <w:rFonts w:eastAsiaTheme="minorHAnsi" w:cs="Arial"/>
                <w:b/>
                <w:u w:val="single"/>
              </w:rPr>
              <w:t>aregiver</w:t>
            </w:r>
            <w:r w:rsidRPr="009221FE">
              <w:rPr>
                <w:rFonts w:eastAsiaTheme="minorHAnsi" w:cs="Arial"/>
                <w:b/>
                <w:u w:val="single"/>
              </w:rPr>
              <w:t xml:space="preserve"> info and relation to youth</w:t>
            </w:r>
            <w:r w:rsidR="00B040C0" w:rsidRPr="009221FE">
              <w:rPr>
                <w:rFonts w:eastAsiaTheme="minorHAnsi" w:cs="Arial"/>
                <w:b/>
                <w:u w:val="single"/>
              </w:rPr>
              <w:t xml:space="preserve">: </w:t>
            </w:r>
            <w:r w:rsidR="00B040C0" w:rsidRPr="009221FE">
              <w:rPr>
                <w:rFonts w:eastAsiaTheme="minorHAnsi" w:cs="Arial"/>
              </w:rPr>
              <w:t xml:space="preserve"> </w:t>
            </w:r>
          </w:p>
          <w:p w14:paraId="41093F68" w14:textId="144BF100" w:rsidR="00B040C0" w:rsidRPr="009221FE" w:rsidRDefault="00B040C0" w:rsidP="00B040C0">
            <w:pPr>
              <w:rPr>
                <w:rFonts w:eastAsiaTheme="minorHAnsi" w:cs="Arial"/>
              </w:rPr>
            </w:pPr>
            <w:r w:rsidRPr="009221FE">
              <w:rPr>
                <w:rFonts w:eastAsiaTheme="minorHAnsi" w:cs="Arial"/>
              </w:rPr>
              <w:t xml:space="preserve">First &amp; </w:t>
            </w:r>
            <w:r w:rsidR="007A0F22" w:rsidRPr="009221FE">
              <w:rPr>
                <w:rFonts w:eastAsiaTheme="minorHAnsi" w:cs="Arial"/>
              </w:rPr>
              <w:t>Last:</w:t>
            </w:r>
            <w:r w:rsidRPr="009221FE">
              <w:rPr>
                <w:rFonts w:eastAsiaTheme="minorHAnsi" w:cs="Arial"/>
              </w:rPr>
              <w:t xml:space="preserve">   </w:t>
            </w:r>
            <w:r w:rsidR="00485E84" w:rsidRPr="009221FE">
              <w:rPr>
                <w:rFonts w:eastAsiaTheme="minorHAnsi" w:cs="Arial"/>
              </w:rPr>
              <w:br/>
            </w:r>
          </w:p>
          <w:p w14:paraId="1AD259AB" w14:textId="301C271A" w:rsidR="00B040C0" w:rsidRPr="009221FE" w:rsidRDefault="00B040C0" w:rsidP="00B040C0">
            <w:pPr>
              <w:rPr>
                <w:rFonts w:eastAsiaTheme="minorHAnsi" w:cs="Arial"/>
              </w:rPr>
            </w:pPr>
            <w:r w:rsidRPr="009221FE">
              <w:rPr>
                <w:rFonts w:eastAsiaTheme="minorHAnsi" w:cs="Arial"/>
              </w:rPr>
              <w:t>Phone #:</w:t>
            </w:r>
            <w:r w:rsidR="00A13B11" w:rsidRPr="009221FE">
              <w:rPr>
                <w:rFonts w:eastAsiaTheme="minorHAnsi" w:cs="Arial"/>
              </w:rPr>
              <w:t xml:space="preserve"> </w:t>
            </w:r>
            <w:r w:rsidR="00C431DA" w:rsidRPr="009221FE">
              <w:rPr>
                <w:rFonts w:eastAsiaTheme="minorHAnsi" w:cs="Arial"/>
              </w:rPr>
              <w:br/>
            </w:r>
          </w:p>
          <w:p w14:paraId="12C6A348" w14:textId="74B46847" w:rsidR="00B040C0" w:rsidRPr="009221FE" w:rsidRDefault="00B040C0" w:rsidP="00B040C0">
            <w:pPr>
              <w:rPr>
                <w:rFonts w:eastAsiaTheme="minorHAnsi" w:cs="Arial"/>
                <w:b/>
                <w:u w:val="single"/>
              </w:rPr>
            </w:pPr>
            <w:r w:rsidRPr="009221FE">
              <w:rPr>
                <w:rFonts w:eastAsiaTheme="minorHAnsi" w:cs="Arial"/>
                <w:b/>
                <w:u w:val="single"/>
              </w:rPr>
              <w:t xml:space="preserve">Current Address </w:t>
            </w:r>
            <w:r w:rsidR="001643B1" w:rsidRPr="009221FE">
              <w:rPr>
                <w:rFonts w:eastAsiaTheme="minorHAnsi" w:cs="Arial"/>
                <w:b/>
                <w:u w:val="single"/>
              </w:rPr>
              <w:t>(if different than first box):</w:t>
            </w:r>
          </w:p>
          <w:p w14:paraId="7272C2A9" w14:textId="3BE12897" w:rsidR="00E3288C" w:rsidRPr="009221FE" w:rsidRDefault="00E3288C" w:rsidP="007E075C">
            <w:pPr>
              <w:rPr>
                <w:rFonts w:eastAsiaTheme="minorHAnsi" w:cs="Arial"/>
                <w:bCs/>
                <w:u w:val="single"/>
              </w:rPr>
            </w:pPr>
          </w:p>
        </w:tc>
      </w:tr>
      <w:tr w:rsidR="00B040C0" w:rsidRPr="002917E9" w14:paraId="41FBC427" w14:textId="77777777" w:rsidTr="00C972BD">
        <w:tc>
          <w:tcPr>
            <w:tcW w:w="11160" w:type="dxa"/>
            <w:gridSpan w:val="2"/>
          </w:tcPr>
          <w:p w14:paraId="63F5A933" w14:textId="4304A401" w:rsidR="00B040C0" w:rsidRPr="009221FE" w:rsidRDefault="00B040C0" w:rsidP="00B040C0">
            <w:pPr>
              <w:rPr>
                <w:rFonts w:eastAsiaTheme="minorHAnsi" w:cs="Arial"/>
              </w:rPr>
            </w:pPr>
            <w:r w:rsidRPr="009221FE">
              <w:rPr>
                <w:rFonts w:eastAsiaTheme="minorHAnsi" w:cs="Arial"/>
                <w:color w:val="000000" w:themeColor="text1"/>
              </w:rPr>
              <w:t>Caregiver’s Primary Language</w:t>
            </w:r>
            <w:r w:rsidR="00485E84" w:rsidRPr="009221FE">
              <w:rPr>
                <w:rFonts w:eastAsiaTheme="minorHAnsi" w:cs="Arial"/>
                <w:color w:val="000000" w:themeColor="text1"/>
              </w:rPr>
              <w:t xml:space="preserve"> if other than English</w:t>
            </w:r>
            <w:r w:rsidRPr="009221FE">
              <w:rPr>
                <w:rFonts w:eastAsiaTheme="minorHAnsi" w:cs="Arial"/>
                <w:color w:val="000000" w:themeColor="text1"/>
              </w:rPr>
              <w:t>:</w:t>
            </w:r>
            <w:r w:rsidRPr="009221FE">
              <w:rPr>
                <w:rFonts w:eastAsiaTheme="minorHAnsi" w:cs="Arial"/>
                <w:color w:val="00B050"/>
              </w:rPr>
              <w:t xml:space="preserve"> </w:t>
            </w:r>
            <w:r w:rsidRPr="009221FE">
              <w:rPr>
                <w:rFonts w:eastAsiaTheme="minorHAnsi" w:cs="Arial"/>
              </w:rPr>
              <w:t xml:space="preserve">                 </w:t>
            </w:r>
          </w:p>
          <w:p w14:paraId="5DA29A06" w14:textId="71125C06" w:rsidR="00B040C0" w:rsidRPr="009221FE" w:rsidRDefault="00B040C0" w:rsidP="00B040C0">
            <w:pPr>
              <w:rPr>
                <w:rFonts w:eastAsiaTheme="minorHAnsi" w:cs="Arial"/>
              </w:rPr>
            </w:pPr>
            <w:r w:rsidRPr="009221FE">
              <w:rPr>
                <w:rFonts w:eastAsiaTheme="minorHAnsi" w:cs="Arial"/>
                <w:color w:val="000000" w:themeColor="text1"/>
              </w:rPr>
              <w:t xml:space="preserve">Does this family need an </w:t>
            </w:r>
            <w:r w:rsidR="007A0F22" w:rsidRPr="009221FE">
              <w:rPr>
                <w:rFonts w:eastAsiaTheme="minorHAnsi" w:cs="Arial"/>
                <w:color w:val="000000" w:themeColor="text1"/>
              </w:rPr>
              <w:t>interpreter’s</w:t>
            </w:r>
            <w:r w:rsidRPr="009221FE">
              <w:rPr>
                <w:rFonts w:eastAsiaTheme="minorHAnsi" w:cs="Arial"/>
                <w:color w:val="000000" w:themeColor="text1"/>
              </w:rPr>
              <w:t xml:space="preserve"> services  </w:t>
            </w:r>
            <w:sdt>
              <w:sdtPr>
                <w:rPr>
                  <w:rFonts w:eastAsiaTheme="minorHAnsi" w:cs="Arial"/>
                  <w:color w:val="000000" w:themeColor="text1"/>
                </w:rPr>
                <w:id w:val="-2008590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221FE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Pr="009221FE">
              <w:rPr>
                <w:rFonts w:eastAsiaTheme="minorHAnsi" w:cs="Arial"/>
                <w:color w:val="000000" w:themeColor="text1"/>
              </w:rPr>
              <w:t xml:space="preserve">   Yes       </w:t>
            </w:r>
            <w:sdt>
              <w:sdtPr>
                <w:rPr>
                  <w:rFonts w:eastAsiaTheme="minorHAnsi" w:cs="Arial"/>
                  <w:color w:val="000000" w:themeColor="text1"/>
                </w:rPr>
                <w:id w:val="50428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221FE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Pr="009221FE">
              <w:rPr>
                <w:rFonts w:eastAsiaTheme="minorHAnsi" w:cs="Arial"/>
                <w:color w:val="000000" w:themeColor="text1"/>
              </w:rPr>
              <w:t xml:space="preserve">    No</w:t>
            </w:r>
          </w:p>
        </w:tc>
      </w:tr>
      <w:tr w:rsidR="00D333BC" w:rsidRPr="002917E9" w14:paraId="4E8644DF" w14:textId="77777777" w:rsidTr="003F72B9">
        <w:tc>
          <w:tcPr>
            <w:tcW w:w="11160" w:type="dxa"/>
            <w:gridSpan w:val="2"/>
          </w:tcPr>
          <w:p w14:paraId="55A708D8" w14:textId="2246F734" w:rsidR="00F96820" w:rsidRPr="009221FE" w:rsidRDefault="00A079CF" w:rsidP="00D333BC">
            <w:pPr>
              <w:rPr>
                <w:rFonts w:eastAsiaTheme="minorHAnsi" w:cs="Arial"/>
                <w:color w:val="FF0000"/>
              </w:rPr>
            </w:pPr>
            <w:r w:rsidRPr="009221FE">
              <w:rPr>
                <w:rFonts w:eastAsiaTheme="minorHAnsi" w:cs="Arial"/>
                <w:b/>
                <w:color w:val="FF0000"/>
                <w:u w:val="single"/>
              </w:rPr>
              <w:t xml:space="preserve">Current </w:t>
            </w:r>
            <w:r w:rsidR="00C07FD2" w:rsidRPr="009221FE">
              <w:rPr>
                <w:rFonts w:eastAsiaTheme="minorHAnsi" w:cs="Arial"/>
                <w:b/>
                <w:color w:val="FF0000"/>
                <w:u w:val="single"/>
              </w:rPr>
              <w:t xml:space="preserve">behaviors &amp; </w:t>
            </w:r>
            <w:r w:rsidRPr="009221FE">
              <w:rPr>
                <w:rFonts w:eastAsiaTheme="minorHAnsi" w:cs="Arial"/>
                <w:b/>
                <w:color w:val="FF0000"/>
                <w:u w:val="single"/>
              </w:rPr>
              <w:t>concerns for the youth and family</w:t>
            </w:r>
            <w:r w:rsidR="00B040C0" w:rsidRPr="009221FE">
              <w:rPr>
                <w:rFonts w:eastAsiaTheme="minorHAnsi" w:cs="Arial"/>
                <w:b/>
                <w:color w:val="FF0000"/>
                <w:u w:val="single"/>
              </w:rPr>
              <w:t>:</w:t>
            </w:r>
          </w:p>
          <w:p w14:paraId="3AA6BF94" w14:textId="77777777" w:rsidR="007A0F22" w:rsidRPr="009221FE" w:rsidRDefault="007A0F22" w:rsidP="00D333BC">
            <w:pPr>
              <w:rPr>
                <w:rFonts w:eastAsiaTheme="minorHAnsi" w:cs="Arial"/>
                <w:color w:val="FF0000"/>
              </w:rPr>
            </w:pPr>
          </w:p>
          <w:p w14:paraId="1CF61B4E" w14:textId="77777777" w:rsidR="007A0F22" w:rsidRPr="009221FE" w:rsidRDefault="007A0F22" w:rsidP="00D333BC">
            <w:pPr>
              <w:rPr>
                <w:rFonts w:eastAsiaTheme="minorHAnsi" w:cs="Arial"/>
              </w:rPr>
            </w:pPr>
          </w:p>
          <w:p w14:paraId="25D8A7C1" w14:textId="77777777" w:rsidR="008F22F2" w:rsidRPr="009221FE" w:rsidRDefault="008F22F2" w:rsidP="00D333BC">
            <w:pPr>
              <w:rPr>
                <w:rFonts w:eastAsiaTheme="minorHAnsi" w:cs="Arial"/>
              </w:rPr>
            </w:pPr>
          </w:p>
          <w:p w14:paraId="6CA978D9" w14:textId="77777777" w:rsidR="008F22F2" w:rsidRPr="009221FE" w:rsidRDefault="008F22F2" w:rsidP="00D333BC">
            <w:pPr>
              <w:rPr>
                <w:rFonts w:eastAsiaTheme="minorHAnsi" w:cs="Arial"/>
              </w:rPr>
            </w:pPr>
          </w:p>
          <w:p w14:paraId="32FCB404" w14:textId="77777777" w:rsidR="008F22F2" w:rsidRPr="009221FE" w:rsidRDefault="008F22F2" w:rsidP="00D333BC">
            <w:pPr>
              <w:rPr>
                <w:rFonts w:eastAsiaTheme="minorHAnsi" w:cs="Arial"/>
              </w:rPr>
            </w:pPr>
          </w:p>
          <w:p w14:paraId="54543EAA" w14:textId="77777777" w:rsidR="008F22F2" w:rsidRPr="009221FE" w:rsidRDefault="008F22F2" w:rsidP="00D333BC">
            <w:pPr>
              <w:rPr>
                <w:rFonts w:eastAsiaTheme="minorHAnsi" w:cs="Arial"/>
              </w:rPr>
            </w:pPr>
          </w:p>
          <w:p w14:paraId="55FE49B4" w14:textId="77777777" w:rsidR="008F22F2" w:rsidRDefault="008F22F2" w:rsidP="00D333BC">
            <w:pPr>
              <w:rPr>
                <w:rFonts w:eastAsiaTheme="minorHAnsi" w:cs="Arial"/>
              </w:rPr>
            </w:pPr>
          </w:p>
          <w:p w14:paraId="01B6FC1D" w14:textId="77777777" w:rsidR="001A1FEF" w:rsidRPr="009221FE" w:rsidRDefault="001A1FEF" w:rsidP="00D333BC">
            <w:pPr>
              <w:rPr>
                <w:rFonts w:eastAsiaTheme="minorHAnsi" w:cs="Arial"/>
              </w:rPr>
            </w:pPr>
          </w:p>
          <w:p w14:paraId="0B7CBD26" w14:textId="77777777" w:rsidR="008F22F2" w:rsidRPr="009221FE" w:rsidRDefault="008F22F2" w:rsidP="00D333BC">
            <w:pPr>
              <w:rPr>
                <w:rFonts w:eastAsiaTheme="minorHAnsi" w:cs="Arial"/>
              </w:rPr>
            </w:pPr>
          </w:p>
          <w:p w14:paraId="220FADAB" w14:textId="7A49E4BF" w:rsidR="008F22F2" w:rsidRPr="009221FE" w:rsidRDefault="008F22F2" w:rsidP="00D333BC">
            <w:pPr>
              <w:rPr>
                <w:rFonts w:eastAsiaTheme="minorHAnsi" w:cs="Arial"/>
              </w:rPr>
            </w:pPr>
          </w:p>
        </w:tc>
      </w:tr>
    </w:tbl>
    <w:p w14:paraId="444C56F7" w14:textId="0D4FA6AB" w:rsidR="00296565" w:rsidRPr="002917E9" w:rsidRDefault="00296565" w:rsidP="003F72B9">
      <w:pPr>
        <w:rPr>
          <w:rFonts w:cs="Arial"/>
        </w:rPr>
      </w:pPr>
    </w:p>
    <w:sectPr w:rsidR="00296565" w:rsidRPr="002917E9" w:rsidSect="009D3C2B">
      <w:headerReference w:type="default" r:id="rId12"/>
      <w:headerReference w:type="first" r:id="rId13"/>
      <w:pgSz w:w="12240" w:h="15840"/>
      <w:pgMar w:top="1440" w:right="1440" w:bottom="144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ABAAD3" w14:textId="77777777" w:rsidR="000C6CF7" w:rsidRDefault="000C6CF7" w:rsidP="00E20BCF">
      <w:r>
        <w:separator/>
      </w:r>
    </w:p>
  </w:endnote>
  <w:endnote w:type="continuationSeparator" w:id="0">
    <w:p w14:paraId="7C427DE2" w14:textId="77777777" w:rsidR="000C6CF7" w:rsidRDefault="000C6CF7" w:rsidP="00E20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E0EE10" w14:textId="77777777" w:rsidR="000C6CF7" w:rsidRDefault="000C6CF7" w:rsidP="00E20BCF">
      <w:r>
        <w:separator/>
      </w:r>
    </w:p>
  </w:footnote>
  <w:footnote w:type="continuationSeparator" w:id="0">
    <w:p w14:paraId="7C6A8048" w14:textId="77777777" w:rsidR="000C6CF7" w:rsidRDefault="000C6CF7" w:rsidP="00E20B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2E592C" w14:textId="035CDF6D" w:rsidR="00926A93" w:rsidRDefault="009D3C2B" w:rsidP="00926A93">
    <w:pPr>
      <w:pStyle w:val="Header"/>
      <w:jc w:val="center"/>
    </w:pPr>
    <w:r>
      <w:rPr>
        <w:noProof/>
      </w:rPr>
      <w:drawing>
        <wp:inline distT="0" distB="0" distL="0" distR="0" wp14:anchorId="1CF41AE9" wp14:editId="5BB92CF7">
          <wp:extent cx="1097280" cy="609600"/>
          <wp:effectExtent l="0" t="0" r="762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926A93">
      <w:tab/>
    </w:r>
    <w:r w:rsidR="00926A93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C4D66C" w14:textId="3235A9BB" w:rsidR="003F72B9" w:rsidRPr="003F72B9" w:rsidRDefault="00F234FF" w:rsidP="003F72B9">
    <w:pPr>
      <w:pStyle w:val="Header"/>
      <w:tabs>
        <w:tab w:val="clear" w:pos="4680"/>
        <w:tab w:val="clear" w:pos="9360"/>
        <w:tab w:val="left" w:pos="8211"/>
      </w:tabs>
    </w:pPr>
    <w:r>
      <w:rPr>
        <w:noProof/>
      </w:rPr>
      <w:t xml:space="preserve">                  </w:t>
    </w:r>
    <w:r w:rsidR="003F72B9">
      <w:rPr>
        <w:noProof/>
      </w:rPr>
      <w:t xml:space="preserve">                                                                                                </w:t>
    </w:r>
    <w:r w:rsidR="003F72B9">
      <w:rPr>
        <w:noProof/>
      </w:rPr>
      <w:drawing>
        <wp:inline distT="0" distB="0" distL="0" distR="0" wp14:anchorId="686CE690" wp14:editId="34D62391">
          <wp:extent cx="1097280" cy="609600"/>
          <wp:effectExtent l="0" t="0" r="762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4EC6FCB"/>
    <w:multiLevelType w:val="hybridMultilevel"/>
    <w:tmpl w:val="141848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968873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Lc0MTI3sjSxMLVU0lEKTi0uzszPAykwqQUAQpOdnSwAAAA="/>
  </w:docVars>
  <w:rsids>
    <w:rsidRoot w:val="00E20BCF"/>
    <w:rsid w:val="0001212F"/>
    <w:rsid w:val="00026202"/>
    <w:rsid w:val="0003685C"/>
    <w:rsid w:val="00064551"/>
    <w:rsid w:val="00072AC1"/>
    <w:rsid w:val="00074A2B"/>
    <w:rsid w:val="000976E1"/>
    <w:rsid w:val="000B5466"/>
    <w:rsid w:val="000B563E"/>
    <w:rsid w:val="000B7BBD"/>
    <w:rsid w:val="000C5C8A"/>
    <w:rsid w:val="000C6CF7"/>
    <w:rsid w:val="000D624F"/>
    <w:rsid w:val="000E17BE"/>
    <w:rsid w:val="001100AF"/>
    <w:rsid w:val="00122602"/>
    <w:rsid w:val="00137595"/>
    <w:rsid w:val="00141E65"/>
    <w:rsid w:val="001643B1"/>
    <w:rsid w:val="00173740"/>
    <w:rsid w:val="001A1FEF"/>
    <w:rsid w:val="001B599E"/>
    <w:rsid w:val="001D596C"/>
    <w:rsid w:val="001E0F9E"/>
    <w:rsid w:val="00244323"/>
    <w:rsid w:val="002459E3"/>
    <w:rsid w:val="00262967"/>
    <w:rsid w:val="002644B1"/>
    <w:rsid w:val="0028454C"/>
    <w:rsid w:val="002917E9"/>
    <w:rsid w:val="00296565"/>
    <w:rsid w:val="002A30DD"/>
    <w:rsid w:val="002B09CC"/>
    <w:rsid w:val="002B7E3D"/>
    <w:rsid w:val="002C1B7D"/>
    <w:rsid w:val="002F651C"/>
    <w:rsid w:val="00306D88"/>
    <w:rsid w:val="003205FC"/>
    <w:rsid w:val="00332008"/>
    <w:rsid w:val="00334459"/>
    <w:rsid w:val="0034059B"/>
    <w:rsid w:val="00373E46"/>
    <w:rsid w:val="003B3C35"/>
    <w:rsid w:val="003C0FD4"/>
    <w:rsid w:val="003C1F3F"/>
    <w:rsid w:val="003C3754"/>
    <w:rsid w:val="003D6F03"/>
    <w:rsid w:val="003F264F"/>
    <w:rsid w:val="003F66D2"/>
    <w:rsid w:val="003F72B9"/>
    <w:rsid w:val="00415830"/>
    <w:rsid w:val="00422F00"/>
    <w:rsid w:val="004467C9"/>
    <w:rsid w:val="00481D5F"/>
    <w:rsid w:val="00485E84"/>
    <w:rsid w:val="00494FF3"/>
    <w:rsid w:val="00496164"/>
    <w:rsid w:val="004A6094"/>
    <w:rsid w:val="004B23B7"/>
    <w:rsid w:val="00566DC2"/>
    <w:rsid w:val="00572339"/>
    <w:rsid w:val="005872BB"/>
    <w:rsid w:val="00591A74"/>
    <w:rsid w:val="005F65A5"/>
    <w:rsid w:val="00642E9A"/>
    <w:rsid w:val="006715F7"/>
    <w:rsid w:val="006C5A1B"/>
    <w:rsid w:val="006C758D"/>
    <w:rsid w:val="006D5757"/>
    <w:rsid w:val="006F2A75"/>
    <w:rsid w:val="007212AE"/>
    <w:rsid w:val="00725979"/>
    <w:rsid w:val="00764CD2"/>
    <w:rsid w:val="007760F4"/>
    <w:rsid w:val="00792E9C"/>
    <w:rsid w:val="007A0F22"/>
    <w:rsid w:val="007A3EB4"/>
    <w:rsid w:val="007A5A6C"/>
    <w:rsid w:val="007E075C"/>
    <w:rsid w:val="00801E80"/>
    <w:rsid w:val="00815A37"/>
    <w:rsid w:val="00821937"/>
    <w:rsid w:val="008365C3"/>
    <w:rsid w:val="0085198F"/>
    <w:rsid w:val="00853714"/>
    <w:rsid w:val="00867E73"/>
    <w:rsid w:val="008844D9"/>
    <w:rsid w:val="00891530"/>
    <w:rsid w:val="008A46E0"/>
    <w:rsid w:val="008C790F"/>
    <w:rsid w:val="008D22DA"/>
    <w:rsid w:val="008F22F2"/>
    <w:rsid w:val="009207E2"/>
    <w:rsid w:val="009221FE"/>
    <w:rsid w:val="00926A93"/>
    <w:rsid w:val="00933336"/>
    <w:rsid w:val="009901C3"/>
    <w:rsid w:val="009B3DA0"/>
    <w:rsid w:val="009D3C2B"/>
    <w:rsid w:val="009F4E6A"/>
    <w:rsid w:val="00A069F1"/>
    <w:rsid w:val="00A0724E"/>
    <w:rsid w:val="00A079CF"/>
    <w:rsid w:val="00A1113D"/>
    <w:rsid w:val="00A13B11"/>
    <w:rsid w:val="00A37A34"/>
    <w:rsid w:val="00A55832"/>
    <w:rsid w:val="00A56BAD"/>
    <w:rsid w:val="00A72296"/>
    <w:rsid w:val="00A874D3"/>
    <w:rsid w:val="00A96F49"/>
    <w:rsid w:val="00AF6210"/>
    <w:rsid w:val="00AF684E"/>
    <w:rsid w:val="00B0052A"/>
    <w:rsid w:val="00B040C0"/>
    <w:rsid w:val="00B21C93"/>
    <w:rsid w:val="00B33F66"/>
    <w:rsid w:val="00B43AE5"/>
    <w:rsid w:val="00B77897"/>
    <w:rsid w:val="00BC5257"/>
    <w:rsid w:val="00BD582B"/>
    <w:rsid w:val="00BE6BB9"/>
    <w:rsid w:val="00C009BD"/>
    <w:rsid w:val="00C0422A"/>
    <w:rsid w:val="00C05FC7"/>
    <w:rsid w:val="00C07FD2"/>
    <w:rsid w:val="00C42923"/>
    <w:rsid w:val="00C431DA"/>
    <w:rsid w:val="00C84590"/>
    <w:rsid w:val="00C96913"/>
    <w:rsid w:val="00CD622A"/>
    <w:rsid w:val="00D0017D"/>
    <w:rsid w:val="00D333BC"/>
    <w:rsid w:val="00D567F6"/>
    <w:rsid w:val="00DA0D19"/>
    <w:rsid w:val="00DC592A"/>
    <w:rsid w:val="00DC68D4"/>
    <w:rsid w:val="00E20BCF"/>
    <w:rsid w:val="00E2190B"/>
    <w:rsid w:val="00E3288C"/>
    <w:rsid w:val="00E45E16"/>
    <w:rsid w:val="00E74E6D"/>
    <w:rsid w:val="00EA0BF9"/>
    <w:rsid w:val="00EA2405"/>
    <w:rsid w:val="00ED4952"/>
    <w:rsid w:val="00F01AD2"/>
    <w:rsid w:val="00F13D6C"/>
    <w:rsid w:val="00F234FF"/>
    <w:rsid w:val="00F44E4C"/>
    <w:rsid w:val="00F52D7B"/>
    <w:rsid w:val="00F55BC8"/>
    <w:rsid w:val="00F66DB9"/>
    <w:rsid w:val="00F96820"/>
    <w:rsid w:val="00FD1900"/>
    <w:rsid w:val="00FD7C19"/>
    <w:rsid w:val="0BCA6967"/>
    <w:rsid w:val="0BEA8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608565"/>
  <w15:docId w15:val="{8A700A12-E79A-4167-A8FD-755AA52DC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0BCF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20BCF"/>
    <w:pPr>
      <w:ind w:left="720" w:right="720"/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E20BCF"/>
    <w:rPr>
      <w:rFonts w:ascii="Arial" w:eastAsia="Times New Roman" w:hAnsi="Arial" w:cs="Times New Roman"/>
      <w:b/>
      <w:bCs/>
      <w:sz w:val="24"/>
      <w:szCs w:val="24"/>
    </w:rPr>
  </w:style>
  <w:style w:type="paragraph" w:styleId="Subtitle">
    <w:name w:val="Subtitle"/>
    <w:basedOn w:val="Normal"/>
    <w:link w:val="SubtitleChar"/>
    <w:qFormat/>
    <w:rsid w:val="00E20BCF"/>
    <w:pPr>
      <w:jc w:val="center"/>
    </w:pPr>
    <w:rPr>
      <w:rFonts w:ascii="Times New Roman" w:hAnsi="Times New Roman"/>
      <w:sz w:val="32"/>
      <w:szCs w:val="20"/>
    </w:rPr>
  </w:style>
  <w:style w:type="character" w:customStyle="1" w:styleId="SubtitleChar">
    <w:name w:val="Subtitle Char"/>
    <w:basedOn w:val="DefaultParagraphFont"/>
    <w:link w:val="Subtitle"/>
    <w:rsid w:val="00E20BCF"/>
    <w:rPr>
      <w:rFonts w:ascii="Times New Roman" w:eastAsia="Times New Roman" w:hAnsi="Times New Roman" w:cs="Times New Roman"/>
      <w:sz w:val="32"/>
      <w:szCs w:val="20"/>
    </w:rPr>
  </w:style>
  <w:style w:type="paragraph" w:styleId="Header">
    <w:name w:val="header"/>
    <w:basedOn w:val="Normal"/>
    <w:link w:val="HeaderChar"/>
    <w:uiPriority w:val="99"/>
    <w:unhideWhenUsed/>
    <w:rsid w:val="00E20B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0BCF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20B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0BCF"/>
    <w:rPr>
      <w:rFonts w:ascii="Arial" w:eastAsia="Times New Roman" w:hAnsi="Arial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0B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BCF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26A93"/>
    <w:pPr>
      <w:ind w:left="720"/>
      <w:contextualSpacing/>
    </w:pPr>
  </w:style>
  <w:style w:type="table" w:styleId="TableGrid">
    <w:name w:val="Table Grid"/>
    <w:basedOn w:val="TableNormal"/>
    <w:uiPriority w:val="59"/>
    <w:rsid w:val="002845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8454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essicaE@health.solution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D118994D3DA7488C6DDD95B44991E1" ma:contentTypeVersion="13" ma:contentTypeDescription="Create a new document." ma:contentTypeScope="" ma:versionID="0c9420f7dca1d5c3d724257f78ffecfa">
  <xsd:schema xmlns:xsd="http://www.w3.org/2001/XMLSchema" xmlns:xs="http://www.w3.org/2001/XMLSchema" xmlns:p="http://schemas.microsoft.com/office/2006/metadata/properties" xmlns:ns2="f170d7d0-93d6-48ed-b657-0db174a0508b" xmlns:ns3="3d5604cb-5bff-4eab-9289-114e13047c1d" targetNamespace="http://schemas.microsoft.com/office/2006/metadata/properties" ma:root="true" ma:fieldsID="2ef38dcef69e811c1b90c8c5c014a0a0" ns2:_="" ns3:_="">
    <xsd:import namespace="f170d7d0-93d6-48ed-b657-0db174a0508b"/>
    <xsd:import namespace="3d5604cb-5bff-4eab-9289-114e13047c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0d7d0-93d6-48ed-b657-0db174a050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3d86f4b5-b636-4709-9efe-6765ac95b4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5604cb-5bff-4eab-9289-114e13047c1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d2b796c1-6b7e-4697-b2c3-000f5f0c843d}" ma:internalName="TaxCatchAll" ma:showField="CatchAllData" ma:web="3d5604cb-5bff-4eab-9289-114e13047c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d5604cb-5bff-4eab-9289-114e13047c1d" xsi:nil="true"/>
    <lcf76f155ced4ddcb4097134ff3c332f xmlns="f170d7d0-93d6-48ed-b657-0db174a0508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A98D64-EE05-489E-864B-EE6856DC24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0d7d0-93d6-48ed-b657-0db174a0508b"/>
    <ds:schemaRef ds:uri="3d5604cb-5bff-4eab-9289-114e13047c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39FB53-6A0C-4448-9E16-D913B4125E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8E63CC-2819-4FE7-A5A7-CE8879A9BEDB}">
  <ds:schemaRefs>
    <ds:schemaRef ds:uri="http://schemas.microsoft.com/office/2006/metadata/properties"/>
    <ds:schemaRef ds:uri="http://schemas.microsoft.com/office/infopath/2007/PartnerControls"/>
    <ds:schemaRef ds:uri="3d5604cb-5bff-4eab-9289-114e13047c1d"/>
    <ds:schemaRef ds:uri="f170d7d0-93d6-48ed-b657-0db174a0508b"/>
  </ds:schemaRefs>
</ds:datastoreItem>
</file>

<file path=customXml/itemProps4.xml><?xml version="1.0" encoding="utf-8"?>
<ds:datastoreItem xmlns:ds="http://schemas.openxmlformats.org/officeDocument/2006/customXml" ds:itemID="{6D789883-D41C-4F96-84E4-ADFDA1EF7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2</Words>
  <Characters>1442</Characters>
  <Application>Microsoft Office Word</Application>
  <DocSecurity>0</DocSecurity>
  <Lines>12</Lines>
  <Paragraphs>3</Paragraphs>
  <ScaleCrop>false</ScaleCrop>
  <Company>EPMHMR</Company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e Arms</dc:creator>
  <cp:lastModifiedBy>Jessica Escobedo</cp:lastModifiedBy>
  <cp:revision>23</cp:revision>
  <dcterms:created xsi:type="dcterms:W3CDTF">2026-01-23T15:47:00Z</dcterms:created>
  <dcterms:modified xsi:type="dcterms:W3CDTF">2026-07-16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ed4c4316a6eaf38fb43eee9c042e8d59415419cf22f43ace836b5d549bb8d3</vt:lpwstr>
  </property>
  <property fmtid="{D5CDD505-2E9C-101B-9397-08002B2CF9AE}" pid="3" name="ContentTypeId">
    <vt:lpwstr>0x01010059D118994D3DA7488C6DDD95B44991E1</vt:lpwstr>
  </property>
  <property fmtid="{D5CDD505-2E9C-101B-9397-08002B2CF9AE}" pid="4" name="Order">
    <vt:r8>7200</vt:r8>
  </property>
  <property fmtid="{D5CDD505-2E9C-101B-9397-08002B2CF9AE}" pid="5" name="MediaServiceImageTags">
    <vt:lpwstr/>
  </property>
</Properties>
</file>